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7921"/>
        <w:gridCol w:w="8458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AB386A">
        <w:trPr>
          <w:trHeight w:val="296"/>
        </w:trPr>
        <w:tc>
          <w:tcPr>
            <w:tcW w:w="2418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4B7FD4">
        <w:trPr>
          <w:trHeight w:val="548"/>
        </w:trPr>
        <w:tc>
          <w:tcPr>
            <w:tcW w:w="2418" w:type="pct"/>
            <w:vAlign w:val="center"/>
          </w:tcPr>
          <w:p w:rsidR="00AB4A03" w:rsidRPr="00E01F23" w:rsidRDefault="005E14F0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vAlign w:val="center"/>
          </w:tcPr>
          <w:p w:rsidR="00AB4A03" w:rsidRPr="00E01F23" w:rsidRDefault="004B7FD4" w:rsidP="00B54DC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isibility of a Button with the label “</w:t>
            </w:r>
            <w:r w:rsidRPr="004B7FD4">
              <w:rPr>
                <w:i/>
                <w:iCs/>
                <w:color w:val="FF0000"/>
                <w:sz w:val="28"/>
                <w:szCs w:val="28"/>
              </w:rPr>
              <w:t>CHANGE DATE</w:t>
            </w:r>
            <w:r>
              <w:rPr>
                <w:sz w:val="28"/>
                <w:szCs w:val="28"/>
              </w:rPr>
              <w:t xml:space="preserve">” </w:t>
            </w:r>
            <w:r w:rsidR="00B54DC3">
              <w:rPr>
                <w:sz w:val="28"/>
                <w:szCs w:val="28"/>
              </w:rPr>
              <w:t xml:space="preserve">as same as the visibility of </w:t>
            </w:r>
            <w:r>
              <w:rPr>
                <w:sz w:val="28"/>
                <w:szCs w:val="28"/>
              </w:rPr>
              <w:t>a TextView with the hint “</w:t>
            </w:r>
            <w:r w:rsidRPr="004B7FD4">
              <w:rPr>
                <w:i/>
                <w:iCs/>
                <w:color w:val="FF0000"/>
                <w:sz w:val="28"/>
                <w:szCs w:val="28"/>
              </w:rPr>
              <w:t>Price per gallon</w:t>
            </w:r>
            <w:r>
              <w:rPr>
                <w:sz w:val="28"/>
                <w:szCs w:val="28"/>
              </w:rPr>
              <w:t xml:space="preserve">” </w:t>
            </w:r>
          </w:p>
        </w:tc>
      </w:tr>
      <w:tr w:rsidR="002379EA" w:rsidTr="00D9434B">
        <w:trPr>
          <w:trHeight w:val="1397"/>
        </w:trPr>
        <w:tc>
          <w:tcPr>
            <w:tcW w:w="2418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82" w:type="pct"/>
          </w:tcPr>
          <w:p w:rsidR="002379EA" w:rsidRDefault="002379EA" w:rsidP="00AB4A03">
            <w:pPr>
              <w:rPr>
                <w:sz w:val="28"/>
                <w:szCs w:val="28"/>
              </w:rPr>
            </w:pPr>
          </w:p>
          <w:p w:rsidR="004B7FD4" w:rsidRPr="00E01F23" w:rsidRDefault="004B7FD4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 Click on a Button with the label “</w:t>
            </w:r>
            <w:r w:rsidRPr="004B7FD4">
              <w:rPr>
                <w:i/>
                <w:iCs/>
                <w:color w:val="FF0000"/>
                <w:sz w:val="28"/>
                <w:szCs w:val="28"/>
              </w:rPr>
              <w:t>CHANGE DATE</w:t>
            </w:r>
            <w:r>
              <w:rPr>
                <w:sz w:val="28"/>
                <w:szCs w:val="28"/>
              </w:rPr>
              <w:t>”</w:t>
            </w:r>
          </w:p>
        </w:tc>
      </w:tr>
      <w:tr w:rsidR="00AB4A03" w:rsidTr="00AB386A">
        <w:tc>
          <w:tcPr>
            <w:tcW w:w="2418" w:type="pct"/>
            <w:vAlign w:val="center"/>
          </w:tcPr>
          <w:p w:rsidR="00AB4A03" w:rsidRPr="00E01F23" w:rsidRDefault="005E14F0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82" w:type="pct"/>
            <w:vAlign w:val="center"/>
          </w:tcPr>
          <w:p w:rsidR="00AB4A03" w:rsidRPr="00E01F23" w:rsidRDefault="00AB4A03" w:rsidP="004B7FD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4B7FD4">
              <w:rPr>
                <w:sz w:val="28"/>
                <w:szCs w:val="28"/>
              </w:rPr>
              <w:t>A Button with the label “</w:t>
            </w:r>
            <w:r w:rsidR="004B7FD4" w:rsidRPr="004B7FD4">
              <w:rPr>
                <w:i/>
                <w:iCs/>
                <w:color w:val="FF0000"/>
                <w:sz w:val="28"/>
                <w:szCs w:val="28"/>
              </w:rPr>
              <w:t>YES</w:t>
            </w:r>
            <w:r w:rsidR="004B7FD4">
              <w:rPr>
                <w:sz w:val="28"/>
                <w:szCs w:val="28"/>
              </w:rPr>
              <w:t>” is shown on the screen</w:t>
            </w:r>
          </w:p>
        </w:tc>
      </w:tr>
      <w:tr w:rsidR="00580416" w:rsidTr="00AB386A">
        <w:tc>
          <w:tcPr>
            <w:tcW w:w="2418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5E14F0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5E14F0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5E14F0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 w:rsidR="005E14F0">
              <w:rPr>
                <w:b/>
                <w:bCs/>
                <w:noProof/>
                <w:sz w:val="28"/>
                <w:szCs w:val="28"/>
              </w:rPr>
              <w:t xml:space="preserve"> about the </w:t>
            </w:r>
            <w:r>
              <w:rPr>
                <w:b/>
                <w:bCs/>
                <w:noProof/>
                <w:sz w:val="28"/>
                <w:szCs w:val="28"/>
              </w:rPr>
              <w:t xml:space="preserve">GUI oracle </w:t>
            </w:r>
            <w:r w:rsidR="005E14F0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Pr="00E01F23" w:rsidRDefault="00580416" w:rsidP="005E14F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5E14F0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5E14F0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5E14F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5E14F0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5E14F0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5E14F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5E14F0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5E14F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5E14F0">
              <w:rPr>
                <w:sz w:val="28"/>
                <w:szCs w:val="28"/>
              </w:rPr>
              <w:t xml:space="preserve">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82" w:type="pct"/>
          </w:tcPr>
          <w:p w:rsidR="00580416" w:rsidRPr="00E01F23" w:rsidRDefault="00580416" w:rsidP="005E14F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5E14F0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>racle</w:t>
            </w:r>
            <w:r w:rsidR="005E14F0">
              <w:rPr>
                <w:sz w:val="28"/>
                <w:szCs w:val="28"/>
              </w:rPr>
              <w:t xml:space="preserve"> used</w:t>
            </w:r>
            <w:r w:rsidR="00671D9B" w:rsidRPr="00E01F23">
              <w:rPr>
                <w:sz w:val="28"/>
                <w:szCs w:val="28"/>
              </w:rPr>
              <w:t xml:space="preserve">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E14F0" w:rsidP="005E14F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671D9B" w:rsidRPr="00E01F23">
              <w:rPr>
                <w:sz w:val="28"/>
                <w:szCs w:val="28"/>
              </w:rPr>
              <w:t xml:space="preserve">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 w:rsidR="00580416">
              <w:rPr>
                <w:sz w:val="28"/>
                <w:szCs w:val="28"/>
              </w:rPr>
              <w:t>understandable</w:t>
            </w:r>
            <w:r w:rsidR="00580416"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5E14F0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5E14F0">
              <w:rPr>
                <w:sz w:val="28"/>
                <w:szCs w:val="28"/>
              </w:rPr>
              <w:t xml:space="preserve">What is your opinion about the compatibility of </w:t>
            </w:r>
            <w:r w:rsidR="005E14F0">
              <w:rPr>
                <w:sz w:val="28"/>
                <w:szCs w:val="28"/>
              </w:rPr>
              <w:t>the GUI oracle used at the exit</w:t>
            </w:r>
            <w:r w:rsidR="005E14F0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5E14F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another GUI oracle to replace </w:t>
            </w:r>
            <w:r w:rsidR="005E14F0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AB386A">
        <w:trPr>
          <w:trHeight w:val="494"/>
        </w:trPr>
        <w:tc>
          <w:tcPr>
            <w:tcW w:w="2418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Default="004B7FD4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685535" cy="4765662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8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817" cy="4778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2" w:type="pct"/>
            <w:vAlign w:val="center"/>
          </w:tcPr>
          <w:p w:rsidR="00580416" w:rsidRDefault="004B7FD4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611395" cy="4662122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18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535" cy="4671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4091" w:rsidRDefault="000E4091" w:rsidP="00E01F23">
      <w:pPr>
        <w:spacing w:after="0" w:line="240" w:lineRule="auto"/>
      </w:pPr>
      <w:r>
        <w:separator/>
      </w:r>
    </w:p>
  </w:endnote>
  <w:endnote w:type="continuationSeparator" w:id="0">
    <w:p w:rsidR="000E4091" w:rsidRDefault="000E4091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7FD4" w:rsidRDefault="004B7FD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7FD4" w:rsidRDefault="004B7FD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7FD4" w:rsidRDefault="004B7F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4091" w:rsidRDefault="000E4091" w:rsidP="00E01F23">
      <w:pPr>
        <w:spacing w:after="0" w:line="240" w:lineRule="auto"/>
      </w:pPr>
      <w:r>
        <w:separator/>
      </w:r>
    </w:p>
  </w:footnote>
  <w:footnote w:type="continuationSeparator" w:id="0">
    <w:p w:rsidR="000E4091" w:rsidRDefault="000E4091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7FD4" w:rsidRDefault="004B7FD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D33E97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8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3458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4B7FD4" w:rsidRDefault="004B7FD4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4B7FD4" w:rsidRDefault="004B7FD4" w:rsidP="004B7FD4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ShowPickDateDialog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7FD4" w:rsidRDefault="004B7FD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0387B"/>
    <w:rsid w:val="00031F5C"/>
    <w:rsid w:val="00035DB1"/>
    <w:rsid w:val="00055F33"/>
    <w:rsid w:val="000C24BE"/>
    <w:rsid w:val="000C2EC5"/>
    <w:rsid w:val="000E4091"/>
    <w:rsid w:val="0013458E"/>
    <w:rsid w:val="001534E3"/>
    <w:rsid w:val="001567E1"/>
    <w:rsid w:val="00156A24"/>
    <w:rsid w:val="00186A2D"/>
    <w:rsid w:val="002379EA"/>
    <w:rsid w:val="002B2005"/>
    <w:rsid w:val="002C4686"/>
    <w:rsid w:val="003B2CDA"/>
    <w:rsid w:val="004248A2"/>
    <w:rsid w:val="00472DD0"/>
    <w:rsid w:val="00480A75"/>
    <w:rsid w:val="00494FDD"/>
    <w:rsid w:val="004A30AE"/>
    <w:rsid w:val="004B356A"/>
    <w:rsid w:val="004B7FD4"/>
    <w:rsid w:val="0052735C"/>
    <w:rsid w:val="00580416"/>
    <w:rsid w:val="005B6302"/>
    <w:rsid w:val="005E14F0"/>
    <w:rsid w:val="0061337E"/>
    <w:rsid w:val="00671D9B"/>
    <w:rsid w:val="00676540"/>
    <w:rsid w:val="006778AB"/>
    <w:rsid w:val="006826A7"/>
    <w:rsid w:val="006B3A87"/>
    <w:rsid w:val="006F5625"/>
    <w:rsid w:val="00713143"/>
    <w:rsid w:val="00740397"/>
    <w:rsid w:val="007C447C"/>
    <w:rsid w:val="00835F35"/>
    <w:rsid w:val="008665EF"/>
    <w:rsid w:val="008F1DC5"/>
    <w:rsid w:val="00935561"/>
    <w:rsid w:val="009E381C"/>
    <w:rsid w:val="00AB386A"/>
    <w:rsid w:val="00AB4A03"/>
    <w:rsid w:val="00AF2ED6"/>
    <w:rsid w:val="00B54DC3"/>
    <w:rsid w:val="00BD0A1D"/>
    <w:rsid w:val="00C336B2"/>
    <w:rsid w:val="00CB5343"/>
    <w:rsid w:val="00CC2B22"/>
    <w:rsid w:val="00CE1C77"/>
    <w:rsid w:val="00D209A8"/>
    <w:rsid w:val="00D33E97"/>
    <w:rsid w:val="00DA49E5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11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6</cp:revision>
  <dcterms:created xsi:type="dcterms:W3CDTF">2023-10-24T08:49:00Z</dcterms:created>
  <dcterms:modified xsi:type="dcterms:W3CDTF">2023-12-24T10:58:00Z</dcterms:modified>
</cp:coreProperties>
</file>